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2720A8"/>
    <w:multiLevelType w:val="multilevel"/>
    <w:tmpl w:val="23607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62836E3"/>
    <w:multiLevelType w:val="multilevel"/>
    <w:tmpl w:val="B440A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N7Q0NDCxsDC3tLRU0lEKTi0uzszPAykwrgUAjVWaRywAAAA="/>
  </w:docVars>
  <w:rsids>
    <w:rsidRoot w:val="009B7899"/>
    <w:rsid w:val="00013171"/>
    <w:rsid w:val="00024AA1"/>
    <w:rsid w:val="0002705C"/>
    <w:rsid w:val="00093EA4"/>
    <w:rsid w:val="000A70A0"/>
    <w:rsid w:val="000B44CD"/>
    <w:rsid w:val="000B7A75"/>
    <w:rsid w:val="000F4EBD"/>
    <w:rsid w:val="001255D6"/>
    <w:rsid w:val="00180208"/>
    <w:rsid w:val="001A487F"/>
    <w:rsid w:val="001D796E"/>
    <w:rsid w:val="002234F0"/>
    <w:rsid w:val="002318D9"/>
    <w:rsid w:val="00250BC7"/>
    <w:rsid w:val="00256405"/>
    <w:rsid w:val="002F4E00"/>
    <w:rsid w:val="00314A9F"/>
    <w:rsid w:val="00365179"/>
    <w:rsid w:val="003A00D3"/>
    <w:rsid w:val="003B1238"/>
    <w:rsid w:val="003B4D90"/>
    <w:rsid w:val="003C2A60"/>
    <w:rsid w:val="003C3529"/>
    <w:rsid w:val="00445D24"/>
    <w:rsid w:val="004630A2"/>
    <w:rsid w:val="0049035E"/>
    <w:rsid w:val="004F7A3F"/>
    <w:rsid w:val="005374F6"/>
    <w:rsid w:val="005F2A93"/>
    <w:rsid w:val="00614DB0"/>
    <w:rsid w:val="00643467"/>
    <w:rsid w:val="0064404A"/>
    <w:rsid w:val="007276FD"/>
    <w:rsid w:val="007E5A0F"/>
    <w:rsid w:val="00871B13"/>
    <w:rsid w:val="009A014E"/>
    <w:rsid w:val="009B7899"/>
    <w:rsid w:val="00A072B3"/>
    <w:rsid w:val="00A66AE4"/>
    <w:rsid w:val="00AA008A"/>
    <w:rsid w:val="00AB247A"/>
    <w:rsid w:val="00AE6D09"/>
    <w:rsid w:val="00B0354C"/>
    <w:rsid w:val="00B31793"/>
    <w:rsid w:val="00B437E6"/>
    <w:rsid w:val="00B6658D"/>
    <w:rsid w:val="00B9023C"/>
    <w:rsid w:val="00B95605"/>
    <w:rsid w:val="00B961EF"/>
    <w:rsid w:val="00BE137D"/>
    <w:rsid w:val="00BE1588"/>
    <w:rsid w:val="00C30938"/>
    <w:rsid w:val="00C40999"/>
    <w:rsid w:val="00C43510"/>
    <w:rsid w:val="00C67448"/>
    <w:rsid w:val="00CA21D0"/>
    <w:rsid w:val="00CF0750"/>
    <w:rsid w:val="00DC5751"/>
    <w:rsid w:val="00DE4024"/>
    <w:rsid w:val="00E22E4E"/>
    <w:rsid w:val="00E66C4D"/>
    <w:rsid w:val="00E7792B"/>
    <w:rsid w:val="00E907E4"/>
    <w:rsid w:val="00EA7C26"/>
    <w:rsid w:val="00EB1140"/>
    <w:rsid w:val="00EB2E40"/>
    <w:rsid w:val="00ED77E3"/>
    <w:rsid w:val="00EE45D6"/>
    <w:rsid w:val="00FB4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B0ABC"/>
  <w14:defaultImageDpi w14:val="32767"/>
  <w15:chartTrackingRefBased/>
  <w15:docId w15:val="{C738A554-A98E-6345-92F4-253500EB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9023C"/>
    <w:rPr>
      <w:rFonts w:ascii="Times New Roman" w:eastAsia="Times New Roman" w:hAnsi="Times New Roman" w:cs="Times New Roma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21D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07E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89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B7899"/>
  </w:style>
  <w:style w:type="character" w:customStyle="1" w:styleId="spelle">
    <w:name w:val="spelle"/>
    <w:basedOn w:val="DefaultParagraphFont"/>
    <w:rsid w:val="009B7899"/>
  </w:style>
  <w:style w:type="character" w:styleId="HTMLCode">
    <w:name w:val="HTML Code"/>
    <w:basedOn w:val="DefaultParagraphFont"/>
    <w:uiPriority w:val="99"/>
    <w:semiHidden/>
    <w:unhideWhenUsed/>
    <w:rsid w:val="009B789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78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7899"/>
    <w:rPr>
      <w:rFonts w:ascii="Courier New" w:eastAsia="Times New Roman" w:hAnsi="Courier New" w:cs="Courier New"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semiHidden/>
    <w:unhideWhenUsed/>
    <w:rsid w:val="009B7899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B7A75"/>
  </w:style>
  <w:style w:type="character" w:customStyle="1" w:styleId="Heading1Char">
    <w:name w:val="Heading 1 Char"/>
    <w:basedOn w:val="DefaultParagraphFont"/>
    <w:link w:val="Heading1"/>
    <w:uiPriority w:val="9"/>
    <w:rsid w:val="00CA21D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907E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1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72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07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9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1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6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0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3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1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4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0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3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1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07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7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6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6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6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0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3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86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4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5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0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7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8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83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45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7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6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6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7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5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1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1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05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71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524509-DA36-4343-942C-5846AFB13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26</Pages>
  <Words>5237</Words>
  <Characters>29856</Characters>
  <Application>Microsoft Office Word</Application>
  <DocSecurity>0</DocSecurity>
  <Lines>24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Holmes</dc:creator>
  <cp:keywords/>
  <dc:description/>
  <cp:lastModifiedBy>Simon Holmes</cp:lastModifiedBy>
  <cp:revision>25</cp:revision>
  <dcterms:created xsi:type="dcterms:W3CDTF">2019-06-20T08:49:00Z</dcterms:created>
  <dcterms:modified xsi:type="dcterms:W3CDTF">2019-06-24T03:52:00Z</dcterms:modified>
</cp:coreProperties>
</file>